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3529"/>
        <w:tblW w:w="0" w:type="auto"/>
        <w:tblLook w:val="04A0" w:firstRow="1" w:lastRow="0" w:firstColumn="1" w:lastColumn="0" w:noHBand="0" w:noVBand="1"/>
      </w:tblPr>
      <w:tblGrid>
        <w:gridCol w:w="416"/>
        <w:gridCol w:w="9320"/>
      </w:tblGrid>
      <w:tr w:rsidR="006477B1" w14:paraId="0930CAC5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229D5774" w14:textId="5BEB82A6" w:rsidR="006477B1" w:rsidRDefault="00400FAD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Project </w:t>
            </w:r>
            <w:r w:rsidR="00977C23">
              <w:rPr>
                <w:rFonts w:cs="Calibri"/>
                <w:sz w:val="20"/>
                <w:szCs w:val="20"/>
              </w:rPr>
              <w:t>t</w:t>
            </w:r>
            <w:r w:rsidR="00313EB8">
              <w:rPr>
                <w:rFonts w:cs="Calibri"/>
                <w:sz w:val="20"/>
                <w:szCs w:val="20"/>
              </w:rPr>
              <w:t>itle</w:t>
            </w:r>
          </w:p>
        </w:tc>
      </w:tr>
      <w:tr w:rsidR="006477B1" w14:paraId="31543AC5" w14:textId="77777777" w:rsidTr="001076FF">
        <w:tc>
          <w:tcPr>
            <w:tcW w:w="9736" w:type="dxa"/>
            <w:gridSpan w:val="2"/>
          </w:tcPr>
          <w:p w14:paraId="4F56D3A6" w14:textId="77777777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6369D036" w14:textId="77777777" w:rsidR="0038369D" w:rsidRDefault="0038369D" w:rsidP="00A104F5">
            <w:pPr>
              <w:spacing w:after="0"/>
              <w:rPr>
                <w:rFonts w:cs="Calibri"/>
                <w:sz w:val="20"/>
                <w:szCs w:val="20"/>
              </w:rPr>
            </w:pPr>
          </w:p>
          <w:p w14:paraId="2FDFA1F0" w14:textId="2F5B61C8" w:rsidR="0038369D" w:rsidRDefault="0038369D" w:rsidP="00A104F5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  <w:tr w:rsidR="006477B1" w14:paraId="7429AD77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075F7575" w14:textId="3CD912B4" w:rsidR="006477B1" w:rsidRDefault="00313EB8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riority – Specific Objective</w:t>
            </w:r>
            <w:r w:rsidR="006B78DA">
              <w:rPr>
                <w:rFonts w:cs="Calibri"/>
                <w:sz w:val="20"/>
                <w:szCs w:val="20"/>
              </w:rPr>
              <w:t xml:space="preserve"> (</w:t>
            </w:r>
            <w:r w:rsidR="00977C23">
              <w:rPr>
                <w:rFonts w:cs="Calibri"/>
                <w:sz w:val="20"/>
                <w:szCs w:val="20"/>
              </w:rPr>
              <w:t>choose relevant</w:t>
            </w:r>
            <w:r w:rsidR="006B78DA">
              <w:rPr>
                <w:rFonts w:cs="Calibri"/>
                <w:sz w:val="20"/>
                <w:szCs w:val="20"/>
              </w:rPr>
              <w:t>)</w:t>
            </w:r>
          </w:p>
        </w:tc>
      </w:tr>
      <w:tr w:rsidR="00AC0EC6" w14:paraId="30AC45AB" w14:textId="77777777" w:rsidTr="001076FF">
        <w:tc>
          <w:tcPr>
            <w:tcW w:w="9736" w:type="dxa"/>
            <w:gridSpan w:val="2"/>
            <w:shd w:val="clear" w:color="auto" w:fill="FFFFFF" w:themeFill="background1"/>
          </w:tcPr>
          <w:p w14:paraId="25F7DB7E" w14:textId="2EA92F27" w:rsidR="00AC0EC6" w:rsidRPr="00E401B9" w:rsidRDefault="00E401B9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       </w:t>
            </w:r>
            <w:r w:rsidR="005570AB">
              <w:rPr>
                <w:rFonts w:ascii="Arial" w:hAnsi="Arial" w:cs="Arial"/>
                <w:color w:val="3B3D4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Priority II </w:t>
            </w:r>
            <w:r w:rsidR="00AC0EC6" w:rsidRPr="00E401B9">
              <w:rPr>
                <w:rFonts w:ascii="Arial" w:hAnsi="Arial" w:cs="Arial"/>
                <w:color w:val="3B3D40"/>
                <w:sz w:val="20"/>
                <w:szCs w:val="20"/>
              </w:rPr>
              <w:t>Green, resilient and sustainable development</w:t>
            </w:r>
          </w:p>
        </w:tc>
      </w:tr>
      <w:tr w:rsidR="00AC1E3B" w14:paraId="0D7D5763" w14:textId="77777777" w:rsidTr="001076FF">
        <w:sdt>
          <w:sdtPr>
            <w:rPr>
              <w:rFonts w:cs="Calibri"/>
              <w:sz w:val="20"/>
              <w:szCs w:val="20"/>
            </w:rPr>
            <w:id w:val="-1626693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FFFFFF" w:themeFill="background1"/>
              </w:tcPr>
              <w:p w14:paraId="064D7884" w14:textId="7DD761F3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20" w:type="dxa"/>
            <w:shd w:val="clear" w:color="auto" w:fill="FFFFFF" w:themeFill="background1"/>
          </w:tcPr>
          <w:p w14:paraId="5D011487" w14:textId="0CAD1695" w:rsidR="00AC1E3B" w:rsidRPr="00D06B28" w:rsidRDefault="00D06B28" w:rsidP="00A104F5">
            <w:pPr>
              <w:spacing w:after="0"/>
              <w:ind w:left="171"/>
              <w:rPr>
                <w:rFonts w:ascii="Arial" w:hAnsi="Arial" w:cs="Arial"/>
                <w:color w:val="3B3D40"/>
                <w:sz w:val="20"/>
                <w:szCs w:val="20"/>
              </w:rPr>
            </w:pPr>
            <w:r w:rsidRPr="00D06B28">
              <w:rPr>
                <w:rFonts w:ascii="Arial" w:hAnsi="Arial" w:cs="Arial"/>
                <w:color w:val="3B3D40"/>
                <w:sz w:val="20"/>
                <w:szCs w:val="20"/>
              </w:rPr>
              <w:t>SO 2.1 Promoting climate change adaptation and risk prevention and resilience taking into account eco-system-based approaches</w:t>
            </w:r>
          </w:p>
        </w:tc>
      </w:tr>
      <w:tr w:rsidR="00AC1E3B" w14:paraId="1F6043F6" w14:textId="77777777" w:rsidTr="001076FF">
        <w:sdt>
          <w:sdtPr>
            <w:rPr>
              <w:rFonts w:cs="Calibri"/>
              <w:sz w:val="20"/>
              <w:szCs w:val="20"/>
            </w:rPr>
            <w:id w:val="1874347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FFFFFF" w:themeFill="background1"/>
              </w:tcPr>
              <w:p w14:paraId="0464E9E2" w14:textId="441CB57D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20" w:type="dxa"/>
            <w:shd w:val="clear" w:color="auto" w:fill="FFFFFF" w:themeFill="background1"/>
          </w:tcPr>
          <w:p w14:paraId="14FBEA82" w14:textId="76AC3046" w:rsidR="00AC1E3B" w:rsidRPr="00D06B28" w:rsidRDefault="00CF27E9" w:rsidP="00A104F5">
            <w:pPr>
              <w:spacing w:after="0"/>
              <w:ind w:left="171"/>
              <w:rPr>
                <w:rFonts w:ascii="Arial" w:hAnsi="Arial" w:cs="Arial"/>
                <w:color w:val="3B3D40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SO 2.2 </w:t>
            </w:r>
            <w:r w:rsidRPr="00CF27E9">
              <w:rPr>
                <w:rFonts w:ascii="Arial" w:hAnsi="Arial" w:cs="Arial"/>
                <w:color w:val="3B3D40"/>
                <w:sz w:val="20"/>
                <w:szCs w:val="20"/>
              </w:rPr>
              <w:t>Enhancing protection and preservation of nature, biodiversity and green infrastructure, including in urban areas, and reducing all forms of pollution</w:t>
            </w:r>
          </w:p>
        </w:tc>
      </w:tr>
      <w:tr w:rsidR="009C72A5" w14:paraId="227D7CB4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0673C5F2" w14:textId="56090F97" w:rsidR="009C72A5" w:rsidRDefault="009C72A5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Project </w:t>
            </w:r>
            <w:r w:rsidR="00977C23">
              <w:rPr>
                <w:rFonts w:cs="Calibri"/>
                <w:sz w:val="20"/>
                <w:szCs w:val="20"/>
              </w:rPr>
              <w:t>p</w:t>
            </w:r>
            <w:r>
              <w:rPr>
                <w:rFonts w:cs="Calibri"/>
                <w:sz w:val="20"/>
                <w:szCs w:val="20"/>
              </w:rPr>
              <w:t>artners</w:t>
            </w:r>
          </w:p>
        </w:tc>
      </w:tr>
      <w:tr w:rsidR="009C72A5" w14:paraId="2D1A25EC" w14:textId="77777777" w:rsidTr="001076FF">
        <w:tc>
          <w:tcPr>
            <w:tcW w:w="9736" w:type="dxa"/>
            <w:gridSpan w:val="2"/>
          </w:tcPr>
          <w:p w14:paraId="6A24372C" w14:textId="77777777" w:rsidR="009C72A5" w:rsidRDefault="004A1421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1BC9F073" w14:textId="17F38D9E" w:rsidR="0038369D" w:rsidRDefault="0038369D" w:rsidP="00A104F5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  <w:tr w:rsidR="004A1421" w14:paraId="25707DD0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3840B51A" w14:textId="2C1F7744" w:rsidR="004A1421" w:rsidRDefault="004A1421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Provisional </w:t>
            </w:r>
            <w:r w:rsidR="00977C23">
              <w:rPr>
                <w:rFonts w:cs="Calibri"/>
                <w:sz w:val="20"/>
                <w:szCs w:val="20"/>
              </w:rPr>
              <w:t>p</w:t>
            </w:r>
            <w:r>
              <w:rPr>
                <w:rFonts w:cs="Calibri"/>
                <w:sz w:val="20"/>
                <w:szCs w:val="20"/>
              </w:rPr>
              <w:t>roject budget</w:t>
            </w:r>
          </w:p>
        </w:tc>
      </w:tr>
      <w:tr w:rsidR="004A4055" w14:paraId="3B21E3FB" w14:textId="77777777" w:rsidTr="001076FF">
        <w:tc>
          <w:tcPr>
            <w:tcW w:w="9736" w:type="dxa"/>
            <w:gridSpan w:val="2"/>
          </w:tcPr>
          <w:p w14:paraId="3292F45B" w14:textId="77777777" w:rsidR="004A4055" w:rsidRDefault="004A4055" w:rsidP="00945199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6C635E34" w14:textId="3FDC07C8" w:rsidR="0038369D" w:rsidRDefault="0038369D" w:rsidP="00945199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  <w:tr w:rsidR="006477B1" w14:paraId="788BB8FE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12D10A7B" w14:textId="0D443E5A" w:rsidR="006477B1" w:rsidRDefault="00313EB8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</w:t>
            </w:r>
            <w:r w:rsidRPr="00313EB8">
              <w:rPr>
                <w:rFonts w:cs="Calibri"/>
                <w:sz w:val="20"/>
                <w:szCs w:val="20"/>
              </w:rPr>
              <w:t>ommon challenge</w:t>
            </w:r>
            <w:r>
              <w:rPr>
                <w:rFonts w:cs="Calibri"/>
                <w:sz w:val="20"/>
                <w:szCs w:val="20"/>
              </w:rPr>
              <w:t>s</w:t>
            </w:r>
            <w:r w:rsidR="006E3700">
              <w:rPr>
                <w:rFonts w:cs="Calibri"/>
                <w:sz w:val="20"/>
                <w:szCs w:val="20"/>
              </w:rPr>
              <w:t xml:space="preserve"> to be solved by </w:t>
            </w:r>
            <w:r w:rsidR="00B41842">
              <w:rPr>
                <w:rFonts w:cs="Calibri"/>
                <w:sz w:val="20"/>
                <w:szCs w:val="20"/>
              </w:rPr>
              <w:t xml:space="preserve">the </w:t>
            </w:r>
            <w:r w:rsidR="006E3700">
              <w:rPr>
                <w:rFonts w:cs="Calibri"/>
                <w:sz w:val="20"/>
                <w:szCs w:val="20"/>
              </w:rPr>
              <w:t>project (Why the project is needed?)</w:t>
            </w:r>
          </w:p>
        </w:tc>
      </w:tr>
      <w:tr w:rsidR="006477B1" w14:paraId="23FF346F" w14:textId="77777777" w:rsidTr="001076FF">
        <w:tc>
          <w:tcPr>
            <w:tcW w:w="9736" w:type="dxa"/>
            <w:gridSpan w:val="2"/>
          </w:tcPr>
          <w:p w14:paraId="20E452EE" w14:textId="77777777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2344DDD7" w14:textId="07BD6739" w:rsidR="0038369D" w:rsidRDefault="0038369D" w:rsidP="00A104F5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  <w:tr w:rsidR="006477B1" w14:paraId="4AA50315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108B4A10" w14:textId="0568E627" w:rsidR="006477B1" w:rsidRDefault="006D2DA3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Main </w:t>
            </w:r>
            <w:r w:rsidR="004A1421">
              <w:rPr>
                <w:rFonts w:cs="Calibri"/>
                <w:sz w:val="20"/>
                <w:szCs w:val="20"/>
              </w:rPr>
              <w:t xml:space="preserve">project </w:t>
            </w:r>
            <w:r>
              <w:rPr>
                <w:rFonts w:cs="Calibri"/>
                <w:sz w:val="20"/>
                <w:szCs w:val="20"/>
              </w:rPr>
              <w:t>idea (</w:t>
            </w:r>
            <w:r w:rsidR="004A1421">
              <w:rPr>
                <w:rFonts w:cs="Calibri"/>
                <w:sz w:val="20"/>
                <w:szCs w:val="20"/>
              </w:rPr>
              <w:t>short description</w:t>
            </w:r>
            <w:r>
              <w:rPr>
                <w:rFonts w:cs="Calibri"/>
                <w:sz w:val="20"/>
                <w:szCs w:val="20"/>
              </w:rPr>
              <w:t>)</w:t>
            </w:r>
          </w:p>
        </w:tc>
      </w:tr>
      <w:tr w:rsidR="006477B1" w14:paraId="79B4809A" w14:textId="77777777" w:rsidTr="001076FF">
        <w:tc>
          <w:tcPr>
            <w:tcW w:w="9736" w:type="dxa"/>
            <w:gridSpan w:val="2"/>
          </w:tcPr>
          <w:p w14:paraId="3BA110E3" w14:textId="77777777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37740A1B" w14:textId="5EE67CFC" w:rsidR="0038369D" w:rsidRDefault="0038369D" w:rsidP="00A104F5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  <w:tr w:rsidR="00EB57C7" w14:paraId="772A3BE0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3651B219" w14:textId="28486EDF" w:rsidR="00EB57C7" w:rsidRDefault="009D3A30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</w:t>
            </w:r>
            <w:r w:rsidR="00EB57C7" w:rsidRPr="009D3A30">
              <w:rPr>
                <w:rFonts w:cs="Calibri"/>
                <w:sz w:val="20"/>
                <w:szCs w:val="20"/>
              </w:rPr>
              <w:t xml:space="preserve">ross-border cooperation </w:t>
            </w:r>
            <w:r w:rsidRPr="009D3A30">
              <w:rPr>
                <w:rFonts w:cs="Calibri"/>
                <w:sz w:val="20"/>
                <w:szCs w:val="20"/>
              </w:rPr>
              <w:t>aspect</w:t>
            </w:r>
          </w:p>
        </w:tc>
      </w:tr>
      <w:tr w:rsidR="00EB57C7" w14:paraId="47964BA7" w14:textId="77777777" w:rsidTr="00EB57C7">
        <w:tc>
          <w:tcPr>
            <w:tcW w:w="9736" w:type="dxa"/>
            <w:gridSpan w:val="2"/>
          </w:tcPr>
          <w:p w14:paraId="179597D3" w14:textId="77777777" w:rsidR="00EB57C7" w:rsidRDefault="00EB57C7" w:rsidP="00EB57C7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61AD11F2" w14:textId="0B7CA84A" w:rsidR="0038369D" w:rsidRDefault="0038369D" w:rsidP="00EB57C7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  <w:tr w:rsidR="001076FF" w14:paraId="4691B842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791C1D01" w14:textId="79664CCD" w:rsidR="001076FF" w:rsidRPr="00313EB8" w:rsidRDefault="001076FF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roject objective</w:t>
            </w:r>
          </w:p>
        </w:tc>
      </w:tr>
      <w:tr w:rsidR="001076FF" w14:paraId="7025AAC5" w14:textId="77777777" w:rsidTr="001076FF">
        <w:tc>
          <w:tcPr>
            <w:tcW w:w="9736" w:type="dxa"/>
            <w:gridSpan w:val="2"/>
          </w:tcPr>
          <w:p w14:paraId="2EA7813F" w14:textId="77777777" w:rsidR="001076FF" w:rsidRDefault="001076FF" w:rsidP="001076FF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061F0C40" w14:textId="29AF22C3" w:rsidR="0038369D" w:rsidRPr="00313EB8" w:rsidRDefault="0038369D" w:rsidP="001076FF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  <w:tr w:rsidR="001076FF" w14:paraId="4899240B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25084058" w14:textId="4812C34C" w:rsidR="001076FF" w:rsidRPr="00313EB8" w:rsidRDefault="00B37624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roject outputs and results</w:t>
            </w:r>
          </w:p>
        </w:tc>
      </w:tr>
      <w:tr w:rsidR="001076FF" w14:paraId="2A937E9B" w14:textId="77777777" w:rsidTr="001076FF">
        <w:tc>
          <w:tcPr>
            <w:tcW w:w="9736" w:type="dxa"/>
            <w:gridSpan w:val="2"/>
          </w:tcPr>
          <w:p w14:paraId="477B503B" w14:textId="77777777" w:rsidR="001076FF" w:rsidRDefault="001076FF" w:rsidP="001076FF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38297C54" w14:textId="55D794CB" w:rsidR="0038369D" w:rsidRPr="00313EB8" w:rsidRDefault="0038369D" w:rsidP="001076FF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  <w:tr w:rsidR="00313EB8" w14:paraId="6EA54B99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171729A5" w14:textId="0665382E" w:rsidR="00313EB8" w:rsidRDefault="00EB57C7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</w:t>
            </w:r>
            <w:r w:rsidR="004A1421">
              <w:rPr>
                <w:rFonts w:cs="Calibri"/>
                <w:sz w:val="20"/>
                <w:szCs w:val="20"/>
              </w:rPr>
              <w:t xml:space="preserve">roject </w:t>
            </w:r>
            <w:r w:rsidR="00313EB8" w:rsidRPr="00313EB8">
              <w:rPr>
                <w:rFonts w:cs="Calibri"/>
                <w:sz w:val="20"/>
                <w:szCs w:val="20"/>
              </w:rPr>
              <w:t>activities</w:t>
            </w:r>
          </w:p>
        </w:tc>
      </w:tr>
      <w:tr w:rsidR="00313EB8" w14:paraId="7EA23543" w14:textId="77777777" w:rsidTr="001076FF">
        <w:tc>
          <w:tcPr>
            <w:tcW w:w="9736" w:type="dxa"/>
            <w:gridSpan w:val="2"/>
          </w:tcPr>
          <w:p w14:paraId="051D60BA" w14:textId="77777777" w:rsidR="003E4E82" w:rsidRDefault="00EB57C7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3CF42E55" w14:textId="0A1E8A94" w:rsidR="0038369D" w:rsidRDefault="0038369D" w:rsidP="00A104F5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  <w:tr w:rsidR="00313EB8" w14:paraId="52F2B7CB" w14:textId="77777777" w:rsidTr="001076FF">
        <w:tc>
          <w:tcPr>
            <w:tcW w:w="9736" w:type="dxa"/>
            <w:gridSpan w:val="2"/>
            <w:shd w:val="clear" w:color="auto" w:fill="DDD9C3" w:themeFill="background2" w:themeFillShade="E6"/>
          </w:tcPr>
          <w:p w14:paraId="56E965C9" w14:textId="2FC0B594" w:rsidR="00313EB8" w:rsidRDefault="00B60496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Questions from </w:t>
            </w:r>
            <w:r w:rsidR="000638A5">
              <w:rPr>
                <w:rFonts w:cs="Calibri"/>
                <w:sz w:val="20"/>
                <w:szCs w:val="20"/>
              </w:rPr>
              <w:t>a</w:t>
            </w:r>
            <w:r>
              <w:rPr>
                <w:rFonts w:cs="Calibri"/>
                <w:sz w:val="20"/>
                <w:szCs w:val="20"/>
              </w:rPr>
              <w:t>pplicant</w:t>
            </w:r>
          </w:p>
        </w:tc>
      </w:tr>
      <w:tr w:rsidR="00313EB8" w14:paraId="5E16C09F" w14:textId="77777777" w:rsidTr="001076FF">
        <w:tc>
          <w:tcPr>
            <w:tcW w:w="9736" w:type="dxa"/>
            <w:gridSpan w:val="2"/>
          </w:tcPr>
          <w:p w14:paraId="4FE243CF" w14:textId="77777777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  <w:p w14:paraId="3ACCCE65" w14:textId="2C23393C" w:rsidR="0038369D" w:rsidRDefault="0038369D" w:rsidP="00A104F5">
            <w:pPr>
              <w:spacing w:after="0"/>
              <w:rPr>
                <w:rFonts w:cs="Calibri"/>
                <w:sz w:val="20"/>
                <w:szCs w:val="20"/>
              </w:rPr>
            </w:pPr>
          </w:p>
        </w:tc>
      </w:tr>
    </w:tbl>
    <w:p w14:paraId="575AE958" w14:textId="77777777" w:rsidR="00A104F5" w:rsidRDefault="00A104F5" w:rsidP="00A104F5">
      <w:pPr>
        <w:rPr>
          <w:rFonts w:cs="Calibri"/>
          <w:b/>
          <w:bCs/>
          <w:sz w:val="36"/>
          <w:szCs w:val="36"/>
        </w:rPr>
      </w:pPr>
      <w:r w:rsidRPr="00F7503B">
        <w:rPr>
          <w:rFonts w:cs="Arial"/>
          <w:b/>
          <w:noProof/>
          <w:sz w:val="48"/>
          <w:szCs w:val="48"/>
        </w:rPr>
        <w:drawing>
          <wp:inline distT="0" distB="0" distL="0" distR="0" wp14:anchorId="31D00131" wp14:editId="7E220350">
            <wp:extent cx="2712720" cy="8130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021" cy="82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822E1" w14:textId="23CBAA8F" w:rsidR="006477B1" w:rsidRDefault="000638A5" w:rsidP="00A104F5">
      <w:pPr>
        <w:jc w:val="center"/>
        <w:rPr>
          <w:rFonts w:cs="Calibri"/>
          <w:b/>
          <w:bCs/>
          <w:sz w:val="36"/>
          <w:szCs w:val="36"/>
        </w:rPr>
      </w:pPr>
      <w:r w:rsidRPr="00A104F5">
        <w:rPr>
          <w:rFonts w:cs="Calibri"/>
          <w:b/>
          <w:bCs/>
          <w:sz w:val="36"/>
          <w:szCs w:val="36"/>
        </w:rPr>
        <w:t>Project idea form</w:t>
      </w:r>
    </w:p>
    <w:p w14:paraId="2CCA74E6" w14:textId="77777777" w:rsidR="00224982" w:rsidRPr="00A104F5" w:rsidRDefault="00224982" w:rsidP="00A104F5">
      <w:pPr>
        <w:jc w:val="center"/>
        <w:rPr>
          <w:rFonts w:cs="Calibri"/>
          <w:b/>
          <w:bCs/>
          <w:sz w:val="36"/>
          <w:szCs w:val="36"/>
        </w:rPr>
      </w:pPr>
    </w:p>
    <w:sectPr w:rsidR="00224982" w:rsidRPr="00A104F5" w:rsidSect="00D70226">
      <w:pgSz w:w="11906" w:h="16838"/>
      <w:pgMar w:top="864" w:right="1080" w:bottom="1440" w:left="108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04CC8"/>
    <w:multiLevelType w:val="multilevel"/>
    <w:tmpl w:val="924E550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EA135F7"/>
    <w:multiLevelType w:val="multilevel"/>
    <w:tmpl w:val="EC18F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279A0188"/>
    <w:multiLevelType w:val="multilevel"/>
    <w:tmpl w:val="5DF4F7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CFA2D15"/>
    <w:multiLevelType w:val="multilevel"/>
    <w:tmpl w:val="7668EF1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1C05A5B"/>
    <w:multiLevelType w:val="multilevel"/>
    <w:tmpl w:val="379E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6C610461"/>
    <w:multiLevelType w:val="multilevel"/>
    <w:tmpl w:val="5B66C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69040A2"/>
    <w:multiLevelType w:val="multilevel"/>
    <w:tmpl w:val="8970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1592008014">
    <w:abstractNumId w:val="2"/>
  </w:num>
  <w:num w:numId="2" w16cid:durableId="320547794">
    <w:abstractNumId w:val="3"/>
  </w:num>
  <w:num w:numId="3" w16cid:durableId="1423993182">
    <w:abstractNumId w:val="1"/>
  </w:num>
  <w:num w:numId="4" w16cid:durableId="2133477637">
    <w:abstractNumId w:val="6"/>
  </w:num>
  <w:num w:numId="5" w16cid:durableId="364864393">
    <w:abstractNumId w:val="5"/>
  </w:num>
  <w:num w:numId="6" w16cid:durableId="1653756329">
    <w:abstractNumId w:val="4"/>
  </w:num>
  <w:num w:numId="7" w16cid:durableId="83843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NDA3MDG2MDAxMLdU0lEKTi0uzszPAykwrAUAFRFrSiwAAAA="/>
  </w:docVars>
  <w:rsids>
    <w:rsidRoot w:val="00D70226"/>
    <w:rsid w:val="000638A5"/>
    <w:rsid w:val="001076FF"/>
    <w:rsid w:val="00224982"/>
    <w:rsid w:val="00313EB8"/>
    <w:rsid w:val="0038369D"/>
    <w:rsid w:val="003E4E82"/>
    <w:rsid w:val="003F6856"/>
    <w:rsid w:val="00400FAD"/>
    <w:rsid w:val="00485249"/>
    <w:rsid w:val="004A1421"/>
    <w:rsid w:val="004A4055"/>
    <w:rsid w:val="004F0B77"/>
    <w:rsid w:val="005570AB"/>
    <w:rsid w:val="006477B1"/>
    <w:rsid w:val="00665DE4"/>
    <w:rsid w:val="006B78DA"/>
    <w:rsid w:val="006D2DA3"/>
    <w:rsid w:val="006E3700"/>
    <w:rsid w:val="007874CC"/>
    <w:rsid w:val="007A25F1"/>
    <w:rsid w:val="00823048"/>
    <w:rsid w:val="00905D66"/>
    <w:rsid w:val="00945199"/>
    <w:rsid w:val="00977C23"/>
    <w:rsid w:val="009C72A5"/>
    <w:rsid w:val="009D3A30"/>
    <w:rsid w:val="00A104F5"/>
    <w:rsid w:val="00A67923"/>
    <w:rsid w:val="00AB503A"/>
    <w:rsid w:val="00AB7156"/>
    <w:rsid w:val="00AC0EC6"/>
    <w:rsid w:val="00AC1E3B"/>
    <w:rsid w:val="00B04E59"/>
    <w:rsid w:val="00B22BB4"/>
    <w:rsid w:val="00B2666E"/>
    <w:rsid w:val="00B37624"/>
    <w:rsid w:val="00B41842"/>
    <w:rsid w:val="00B60496"/>
    <w:rsid w:val="00BA36C4"/>
    <w:rsid w:val="00BA77FC"/>
    <w:rsid w:val="00C77394"/>
    <w:rsid w:val="00CF27E9"/>
    <w:rsid w:val="00D06B28"/>
    <w:rsid w:val="00D20FC7"/>
    <w:rsid w:val="00D70226"/>
    <w:rsid w:val="00DC6F71"/>
    <w:rsid w:val="00E401B9"/>
    <w:rsid w:val="00EB57C7"/>
    <w:rsid w:val="00F52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D5FDD"/>
  <w15:docId w15:val="{7FCA56E8-9992-46EC-BAF3-D3E0CDD7F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ahoma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2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0226"/>
    <w:rPr>
      <w:color w:val="0000FF"/>
      <w:u w:val="single"/>
    </w:rPr>
  </w:style>
  <w:style w:type="character" w:customStyle="1" w:styleId="Bullets">
    <w:name w:val="Bullets"/>
    <w:qFormat/>
    <w:rsid w:val="00D70226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rsid w:val="00D70226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rsid w:val="00D70226"/>
    <w:pPr>
      <w:spacing w:after="140"/>
    </w:pPr>
  </w:style>
  <w:style w:type="paragraph" w:styleId="List">
    <w:name w:val="List"/>
    <w:basedOn w:val="BodyText"/>
    <w:rsid w:val="00D70226"/>
    <w:rPr>
      <w:rFonts w:cs="Lucida Sans"/>
    </w:rPr>
  </w:style>
  <w:style w:type="paragraph" w:styleId="Caption">
    <w:name w:val="caption"/>
    <w:basedOn w:val="Normal"/>
    <w:qFormat/>
    <w:rsid w:val="00D70226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rsid w:val="00D70226"/>
    <w:pPr>
      <w:suppressLineNumbers/>
    </w:pPr>
    <w:rPr>
      <w:rFonts w:cs="Lucida Sans"/>
    </w:rPr>
  </w:style>
  <w:style w:type="paragraph" w:styleId="ListParagraph">
    <w:name w:val="List Paragraph"/>
    <w:basedOn w:val="Normal"/>
    <w:qFormat/>
    <w:rsid w:val="00D70226"/>
    <w:pPr>
      <w:ind w:left="720"/>
      <w:contextualSpacing/>
    </w:pPr>
  </w:style>
  <w:style w:type="paragraph" w:customStyle="1" w:styleId="TableContents">
    <w:name w:val="Table Contents"/>
    <w:basedOn w:val="Normal"/>
    <w:qFormat/>
    <w:rsid w:val="00D70226"/>
    <w:pPr>
      <w:widowControl w:val="0"/>
      <w:suppressLineNumbers/>
    </w:pPr>
  </w:style>
  <w:style w:type="paragraph" w:customStyle="1" w:styleId="TableHeading">
    <w:name w:val="Table Heading"/>
    <w:basedOn w:val="TableContents"/>
    <w:qFormat/>
    <w:rsid w:val="00D70226"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unhideWhenUsed/>
    <w:rsid w:val="00647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52B8C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7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9EDA4D1468D46146B3301192CAA0A514" ma:contentTypeVersion="16" ma:contentTypeDescription="Kurkite naują dokumentą." ma:contentTypeScope="" ma:versionID="77f3caf155314125a1cce13a589db321">
  <xsd:schema xmlns:xsd="http://www.w3.org/2001/XMLSchema" xmlns:xs="http://www.w3.org/2001/XMLSchema" xmlns:p="http://schemas.microsoft.com/office/2006/metadata/properties" xmlns:ns2="9404b5e4-08eb-4789-8cb8-1863d7f5fa9c" xmlns:ns3="0717e9a7-0751-4de0-953e-ad50ee3eecce" targetNamespace="http://schemas.microsoft.com/office/2006/metadata/properties" ma:root="true" ma:fieldsID="a141da3e8c6d4af33786eaed8817514b" ns2:_="" ns3:_="">
    <xsd:import namespace="9404b5e4-08eb-4789-8cb8-1863d7f5fa9c"/>
    <xsd:import namespace="0717e9a7-0751-4de0-953e-ad50ee3eec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4b5e4-08eb-4789-8cb8-1863d7f5f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Vaizdų žymės" ma:readOnly="false" ma:fieldId="{5cf76f15-5ced-4ddc-b409-7134ff3c332f}" ma:taxonomyMulti="true" ma:sspId="550e1e53-5410-4bdb-8c8a-c3d0be1f47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e9a7-0751-4de0-953e-ad50ee3eecc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8844cf-da47-42de-b939-411d46ad631d}" ma:internalName="TaxCatchAll" ma:showField="CatchAllData" ma:web="0717e9a7-0751-4de0-953e-ad50ee3eec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404b5e4-08eb-4789-8cb8-1863d7f5fa9c">
      <Terms xmlns="http://schemas.microsoft.com/office/infopath/2007/PartnerControls"/>
    </lcf76f155ced4ddcb4097134ff3c332f>
    <TaxCatchAll xmlns="0717e9a7-0751-4de0-953e-ad50ee3eecce" xsi:nil="true"/>
  </documentManagement>
</p:properties>
</file>

<file path=customXml/itemProps1.xml><?xml version="1.0" encoding="utf-8"?>
<ds:datastoreItem xmlns:ds="http://schemas.openxmlformats.org/officeDocument/2006/customXml" ds:itemID="{E306124C-8210-4F3F-9043-03575BC46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04b5e4-08eb-4789-8cb8-1863d7f5fa9c"/>
    <ds:schemaRef ds:uri="0717e9a7-0751-4de0-953e-ad50ee3eec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C67116-14F1-4761-BBD1-2CC52B51C8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8E158D-79EA-48EA-8589-F4C56FDB98D2}">
  <ds:schemaRefs>
    <ds:schemaRef ds:uri="http://schemas.microsoft.com/office/2006/metadata/properties"/>
    <ds:schemaRef ds:uri="http://schemas.microsoft.com/office/infopath/2007/PartnerControls"/>
    <ds:schemaRef ds:uri="9404b5e4-08eb-4789-8cb8-1863d7f5fa9c"/>
    <ds:schemaRef ds:uri="0717e9a7-0751-4de0-953e-ad50ee3eec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92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ra</dc:creator>
  <dc:description/>
  <cp:lastModifiedBy>Inga Ringailaitė</cp:lastModifiedBy>
  <cp:revision>4</cp:revision>
  <dcterms:created xsi:type="dcterms:W3CDTF">2025-10-01T12:34:00Z</dcterms:created>
  <dcterms:modified xsi:type="dcterms:W3CDTF">2025-10-01T12:35:00Z</dcterms:modified>
  <dc:language>lv-LV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DA4D1468D46146B3301192CAA0A514</vt:lpwstr>
  </property>
  <property fmtid="{D5CDD505-2E9C-101B-9397-08002B2CF9AE}" pid="3" name="MediaServiceImageTags">
    <vt:lpwstr/>
  </property>
</Properties>
</file>